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580"/>
        <w:gridCol w:w="5209"/>
      </w:tblGrid>
      <w:tr w:rsidR="0085208F" w:rsidRPr="00B57B36" w14:paraId="2A131A54" w14:textId="77777777" w:rsidTr="0085208F">
        <w:trPr>
          <w:trHeight w:val="1417"/>
          <w:jc w:val="center"/>
        </w:trPr>
        <w:tc>
          <w:tcPr>
            <w:tcW w:w="3580" w:type="dxa"/>
            <w:tcBorders>
              <w:right w:val="single" w:sz="4" w:space="0" w:color="auto"/>
            </w:tcBorders>
            <w:vAlign w:val="center"/>
          </w:tcPr>
          <w:p w14:paraId="428208B3" w14:textId="3E5AEBFE" w:rsidR="0085208F" w:rsidRPr="00B57B36" w:rsidRDefault="0085208F" w:rsidP="0085208F">
            <w:pPr>
              <w:jc w:val="center"/>
            </w:pPr>
            <w:r>
              <w:rPr>
                <w:rFonts w:ascii="AdvP6960" w:hAnsi="AdvP6960" w:cs="AdvP6960"/>
                <w:noProof/>
                <w:color w:val="241F20"/>
                <w:szCs w:val="18"/>
                <w:lang w:eastAsia="it-IT"/>
              </w:rPr>
              <w:drawing>
                <wp:inline distT="0" distB="0" distL="0" distR="0" wp14:anchorId="2C8394F8" wp14:editId="1AF4447D">
                  <wp:extent cx="1846278" cy="541020"/>
                  <wp:effectExtent l="0" t="0" r="1905" b="0"/>
                  <wp:docPr id="3" name="Picture 3" descr="C:\Users\Tim Walmsley\AppData\Local\Microsoft\Windows\INetCache\Content.Word\PRES2018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im Walmsley\AppData\Local\Microsoft\Windows\INetCache\Content.Word\PRES2018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730" cy="603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9" w:type="dxa"/>
            <w:tcBorders>
              <w:right w:val="single" w:sz="4" w:space="0" w:color="auto"/>
            </w:tcBorders>
          </w:tcPr>
          <w:p w14:paraId="599E5441" w14:textId="724DD050" w:rsidR="0085208F" w:rsidRPr="00063D8F" w:rsidRDefault="0085208F" w:rsidP="0085208F">
            <w:pPr>
              <w:jc w:val="left"/>
              <w:rPr>
                <w:color w:val="1F497D" w:themeColor="text2"/>
              </w:rPr>
            </w:pPr>
            <w:r w:rsidRPr="00063D8F">
              <w:rPr>
                <w:rFonts w:cs="Arial"/>
                <w:b/>
                <w:bCs/>
                <w:iCs/>
                <w:color w:val="1F497D" w:themeColor="text2"/>
                <w:sz w:val="28"/>
                <w:szCs w:val="24"/>
                <w:lang w:eastAsia="it-IT"/>
              </w:rPr>
              <w:t>Proceedings of the 21</w:t>
            </w:r>
            <w:r w:rsidRPr="00063D8F">
              <w:rPr>
                <w:rFonts w:cs="Arial"/>
                <w:b/>
                <w:bCs/>
                <w:iCs/>
                <w:color w:val="1F497D" w:themeColor="text2"/>
                <w:sz w:val="28"/>
                <w:szCs w:val="24"/>
                <w:vertAlign w:val="superscript"/>
                <w:lang w:eastAsia="it-IT"/>
              </w:rPr>
              <w:t>st</w:t>
            </w:r>
            <w:r w:rsidRPr="00063D8F">
              <w:rPr>
                <w:rFonts w:cs="Arial"/>
                <w:b/>
                <w:bCs/>
                <w:iCs/>
                <w:color w:val="1F497D" w:themeColor="text2"/>
                <w:sz w:val="28"/>
                <w:szCs w:val="24"/>
                <w:lang w:eastAsia="it-IT"/>
              </w:rPr>
              <w:t xml:space="preserve"> </w:t>
            </w:r>
            <w:r w:rsidRPr="00063D8F">
              <w:rPr>
                <w:rFonts w:cs="Arial"/>
                <w:b/>
                <w:bCs/>
                <w:iCs/>
                <w:color w:val="1F497D" w:themeColor="text2"/>
                <w:sz w:val="28"/>
                <w:szCs w:val="24"/>
                <w:lang w:eastAsia="it-IT"/>
              </w:rPr>
              <w:t>Conference on Process Integration, Modelling and Optimisation for Energy Saving and Pollution Reduction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2229B4AB" w:rsidR="00300E56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sz w:val="14"/>
                <w:szCs w:val="14"/>
                <w:lang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Timothy G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Walmsley</w:t>
            </w:r>
            <w:r w:rsidR="00AC736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, 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Petar S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Varbanov</w:t>
            </w:r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, 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Rongxin Su, Jiří J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Klemeš</w:t>
            </w:r>
          </w:p>
          <w:p w14:paraId="3504C2C3" w14:textId="1A734F27" w:rsidR="0085208F" w:rsidRDefault="0085208F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Assistant Editors: </w:t>
            </w:r>
            <w:r w:rsidRPr="0085208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Yee Van Fan, Xue Xiu. Jia, Xue Chao Wang</w:t>
            </w:r>
          </w:p>
          <w:p w14:paraId="1B0F1814" w14:textId="793A07CC" w:rsidR="000A03B2" w:rsidRPr="00B57B36" w:rsidRDefault="000A03B2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</w:p>
        </w:tc>
      </w:tr>
    </w:tbl>
    <w:p w14:paraId="10DAA130" w14:textId="77777777" w:rsidR="000A03B2" w:rsidRPr="00B57B36" w:rsidRDefault="000A03B2" w:rsidP="000A03B2">
      <w:pPr>
        <w:pStyle w:val="PRES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0A23F6AE" w:rsidR="00E978D0" w:rsidRPr="00B57B36" w:rsidRDefault="00600535" w:rsidP="00E978D0">
      <w:pPr>
        <w:pStyle w:val="PRESTitle"/>
      </w:pPr>
      <w:r w:rsidRPr="00B57B36">
        <w:t xml:space="preserve">Insert Paper Title Here in Title Case [Style: </w:t>
      </w:r>
      <w:r w:rsidR="00063D8F">
        <w:t>PRES</w:t>
      </w:r>
      <w:r w:rsidRPr="00B57B36">
        <w:t xml:space="preserve"> Title]</w:t>
      </w:r>
    </w:p>
    <w:p w14:paraId="2B3CA35C" w14:textId="488C2DD0" w:rsidR="00E978D0" w:rsidRPr="00B57B36" w:rsidRDefault="00600535" w:rsidP="00AB5011">
      <w:pPr>
        <w:pStyle w:val="PRES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</w:t>
      </w:r>
      <w:r w:rsidR="00063D8F">
        <w:t>PRES</w:t>
      </w:r>
      <w:r w:rsidRPr="00B57B36">
        <w:t xml:space="preserve"> Authors]</w:t>
      </w:r>
    </w:p>
    <w:p w14:paraId="5053C5A8" w14:textId="0A68185A" w:rsidR="00E978D0" w:rsidRPr="00B57B36" w:rsidRDefault="00E978D0" w:rsidP="00E978D0">
      <w:pPr>
        <w:pStyle w:val="PRES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</w:t>
      </w:r>
      <w:r w:rsidR="00063D8F">
        <w:t>PRES</w:t>
      </w:r>
      <w:r w:rsidRPr="00B57B36">
        <w:t xml:space="preserve"> Address] </w:t>
      </w:r>
    </w:p>
    <w:p w14:paraId="38D29194" w14:textId="42AE42BA" w:rsidR="00E978D0" w:rsidRPr="00B57B36" w:rsidRDefault="00E978D0" w:rsidP="00E978D0">
      <w:pPr>
        <w:pStyle w:val="PRES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</w:t>
      </w:r>
      <w:r w:rsidR="00063D8F">
        <w:t>PRES</w:t>
      </w:r>
      <w:r w:rsidRPr="00B57B36">
        <w:t xml:space="preserve"> Address] </w:t>
      </w:r>
    </w:p>
    <w:p w14:paraId="0127A28D" w14:textId="44E0C9B2" w:rsidR="00E978D0" w:rsidRPr="00B57B36" w:rsidRDefault="00AB5011" w:rsidP="00E978D0">
      <w:pPr>
        <w:pStyle w:val="PRESemail"/>
      </w:pPr>
      <w:r>
        <w:t xml:space="preserve"> </w:t>
      </w:r>
      <w:r w:rsidR="00600535" w:rsidRPr="00B57B36">
        <w:t xml:space="preserve">corresponding.author@domain.com [Style: </w:t>
      </w:r>
      <w:r w:rsidR="00063D8F">
        <w:t>PRES</w:t>
      </w:r>
      <w:r w:rsidR="00600535" w:rsidRPr="00B57B36">
        <w:t xml:space="preserve"> Email]</w:t>
      </w:r>
    </w:p>
    <w:p w14:paraId="6EB98C11" w14:textId="77777777" w:rsidR="00063D8F" w:rsidRDefault="00600535" w:rsidP="00063D8F">
      <w:pPr>
        <w:pStyle w:val="PRESBodytext"/>
        <w:rPr>
          <w:lang w:val="en-GB"/>
        </w:rPr>
      </w:pPr>
      <w:r w:rsidRPr="00B57B36">
        <w:rPr>
          <w:lang w:val="en-GB"/>
        </w:rPr>
        <w:t xml:space="preserve">These instructions </w:t>
      </w:r>
      <w:r w:rsidR="00063D8F">
        <w:rPr>
          <w:lang w:val="en-GB"/>
        </w:rPr>
        <w:t xml:space="preserve">set the template for acceptance into the </w:t>
      </w:r>
      <w:r w:rsidR="00063D8F" w:rsidRPr="00063D8F">
        <w:rPr>
          <w:i/>
          <w:lang w:val="en-GB"/>
        </w:rPr>
        <w:t>Proceedings of the 21st Conference on Process Integration, Modelling and Optimisation for Energy Saving and Pollution Reduction</w:t>
      </w:r>
      <w:r w:rsidR="00063D8F">
        <w:rPr>
          <w:lang w:val="en-GB"/>
        </w:rPr>
        <w:t xml:space="preserve">. </w:t>
      </w:r>
    </w:p>
    <w:p w14:paraId="1E99E2BB" w14:textId="77777777" w:rsidR="00063D8F" w:rsidRDefault="00063D8F" w:rsidP="00063D8F">
      <w:pPr>
        <w:pStyle w:val="PRESBodytext"/>
        <w:rPr>
          <w:lang w:val="en-GB"/>
        </w:rPr>
      </w:pPr>
    </w:p>
    <w:p w14:paraId="6893AF25" w14:textId="3ADA30A2" w:rsidR="00063D8F" w:rsidRPr="00063D8F" w:rsidRDefault="00063D8F" w:rsidP="00063D8F">
      <w:pPr>
        <w:pStyle w:val="PRESBodytext"/>
        <w:rPr>
          <w:lang w:val="en-GB"/>
        </w:rPr>
      </w:pPr>
      <w:r w:rsidRPr="00063D8F">
        <w:rPr>
          <w:b/>
          <w:lang w:val="en-GB"/>
        </w:rPr>
        <w:t xml:space="preserve">The proceedings will </w:t>
      </w:r>
      <w:r>
        <w:rPr>
          <w:b/>
          <w:lang w:val="en-GB"/>
        </w:rPr>
        <w:t>NOT</w:t>
      </w:r>
      <w:r w:rsidRPr="00063D8F">
        <w:rPr>
          <w:b/>
          <w:lang w:val="en-GB"/>
        </w:rPr>
        <w:t xml:space="preserve"> be published online, only on a USB stick at the conference. </w:t>
      </w:r>
      <w:bookmarkStart w:id="0" w:name="_Hlk495475023"/>
      <w:r>
        <w:rPr>
          <w:lang w:val="en-GB"/>
        </w:rPr>
        <w:t xml:space="preserve">If you want your PRES paper to be published, please use the CET template. </w:t>
      </w:r>
    </w:p>
    <w:p w14:paraId="04B319EE" w14:textId="58D19B67" w:rsidR="00600535" w:rsidRPr="00B57B36" w:rsidRDefault="00600535" w:rsidP="00600535">
      <w:pPr>
        <w:pStyle w:val="PRESBodytext"/>
        <w:rPr>
          <w:lang w:val="en-GB"/>
        </w:rPr>
      </w:pPr>
    </w:p>
    <w:p w14:paraId="65F66539" w14:textId="1386B7C2" w:rsidR="00600535" w:rsidRPr="000052FB" w:rsidRDefault="00600535" w:rsidP="00B57B36">
      <w:pPr>
        <w:pStyle w:val="PRES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4D9B62E8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Select the appropriate </w:t>
      </w:r>
      <w:r w:rsidR="00063D8F">
        <w:rPr>
          <w:b/>
        </w:rPr>
        <w:t>PRES</w:t>
      </w:r>
      <w:r w:rsidRPr="00B57B36">
        <w:rPr>
          <w:b/>
        </w:rPr>
        <w:t xml:space="preserve"> formatting style</w:t>
      </w:r>
      <w:r w:rsidRPr="00B57B36">
        <w:t xml:space="preserve"> (see square brackets in this template for style names) for your text by looking in the “Home” tab in the “Styles” box, e.g. use [Style: </w:t>
      </w:r>
      <w:r w:rsidR="00063D8F">
        <w:t>PRES</w:t>
      </w:r>
      <w:r w:rsidRPr="00B57B36">
        <w:t xml:space="preserve"> Body text] for the body</w:t>
      </w:r>
    </w:p>
    <w:p w14:paraId="73EA4951" w14:textId="209295DA" w:rsidR="00600535" w:rsidRPr="00B57B36" w:rsidRDefault="00600535" w:rsidP="00600535">
      <w:pPr>
        <w:pStyle w:val="PRES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PRES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PRES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PRES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bookmarkEnd w:id="0"/>
    <w:p w14:paraId="476B2F2E" w14:textId="77777777" w:rsidR="00600535" w:rsidRPr="00B57B36" w:rsidRDefault="00600535" w:rsidP="00600535">
      <w:pPr>
        <w:pStyle w:val="PRES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PRES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FD07BCC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 xml:space="preserve">references to relevant </w:t>
      </w:r>
      <w:r w:rsidR="00063D8F">
        <w:t>PRES</w:t>
      </w:r>
      <w:r w:rsidRPr="00B57B36">
        <w:t xml:space="preserve"> articles from the past two years</w:t>
      </w:r>
    </w:p>
    <w:p w14:paraId="6AA09FD6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PRES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PRES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PRES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PRES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831E1E" w:rsidR="004577FE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lastRenderedPageBreak/>
        <w:t>First level heading should use [</w:t>
      </w:r>
      <w:r w:rsidR="004577FE" w:rsidRPr="00B57B36">
        <w:t xml:space="preserve">Style: </w:t>
      </w:r>
      <w:r w:rsidR="00063D8F">
        <w:t>PRES</w:t>
      </w:r>
      <w:r w:rsidR="00AB5011">
        <w:t xml:space="preserve"> Heading1]</w:t>
      </w:r>
    </w:p>
    <w:p w14:paraId="23FF79B7" w14:textId="667E894C" w:rsidR="00600535" w:rsidRPr="00B57B36" w:rsidRDefault="000F787B" w:rsidP="00600535">
      <w:pPr>
        <w:pStyle w:val="PRES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063D8F">
        <w:t>PRES</w:t>
      </w:r>
      <w:r w:rsidR="00600535" w:rsidRPr="00B57B36">
        <w:t xml:space="preserve"> headingx]</w:t>
      </w:r>
    </w:p>
    <w:p w14:paraId="1AED3853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PRES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PRES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2B52BB18" w:rsidR="004577FE" w:rsidRPr="00B57B36" w:rsidRDefault="009E7884" w:rsidP="004577FE">
      <w:pPr>
        <w:pStyle w:val="PRES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063D8F">
        <w:t>PRES</w:t>
      </w:r>
      <w:r w:rsidR="00600535" w:rsidRPr="00B57B36">
        <w:t xml:space="preserve">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PRES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PRES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PRESheadingx"/>
      </w:pPr>
      <w:r w:rsidRPr="00B57B36">
        <w:t>Figures</w:t>
      </w:r>
    </w:p>
    <w:p w14:paraId="67E7D6BE" w14:textId="7928FFAA" w:rsidR="00600535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PRES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PRES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PRES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PRES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PRES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91D9564" w:rsidR="00600535" w:rsidRPr="00B57B36" w:rsidRDefault="00600535" w:rsidP="00600535">
      <w:pPr>
        <w:pStyle w:val="PRES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="00063D8F">
        <w:t>PRES</w:t>
      </w:r>
      <w:r w:rsidRPr="00B57B36">
        <w:t xml:space="preserve"> Caption]</w:t>
      </w:r>
    </w:p>
    <w:p w14:paraId="7382C781" w14:textId="77777777" w:rsidR="00600535" w:rsidRPr="00B57B36" w:rsidRDefault="00600535" w:rsidP="00FA5F5F">
      <w:pPr>
        <w:pStyle w:val="PRES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PRES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PRES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PRES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PRES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PRES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36C65288" w:rsidR="00600535" w:rsidRPr="00B57B36" w:rsidRDefault="00600535" w:rsidP="00600535">
      <w:pPr>
        <w:pStyle w:val="PRESTabletitle"/>
      </w:pPr>
      <w:r w:rsidRPr="00B57B36">
        <w:t>Table 1: Table title using style [</w:t>
      </w:r>
      <w:r w:rsidR="004577FE" w:rsidRPr="00B57B36">
        <w:t xml:space="preserve">Style: </w:t>
      </w:r>
      <w:r w:rsidR="00063D8F">
        <w:t>PRES</w:t>
      </w:r>
      <w:r w:rsidRPr="00B57B36">
        <w:t xml:space="preserve">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PRES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PRES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PRES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PRES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PRES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PRES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PRES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PRES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PRES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PRES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PRES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PRESAcknowledgementstitle"/>
      </w:pPr>
      <w:r w:rsidRPr="00B57B36">
        <w:t>Acknowledgments</w:t>
      </w:r>
    </w:p>
    <w:p w14:paraId="33F8138F" w14:textId="7B20421D" w:rsidR="00600535" w:rsidRPr="00B57B36" w:rsidRDefault="00B57B36" w:rsidP="00600535">
      <w:pPr>
        <w:pStyle w:val="PRES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063D8F">
        <w:rPr>
          <w:lang w:val="en-GB"/>
        </w:rPr>
        <w:t>PRES</w:t>
      </w:r>
      <w:r w:rsidR="00600535" w:rsidRPr="00B57B36">
        <w:rPr>
          <w:lang w:val="en-GB"/>
        </w:rPr>
        <w:t xml:space="preserve"> Body text].</w:t>
      </w:r>
    </w:p>
    <w:p w14:paraId="4F1327F8" w14:textId="77777777" w:rsidR="00600535" w:rsidRPr="00B57B36" w:rsidRDefault="00600535" w:rsidP="00600535">
      <w:pPr>
        <w:pStyle w:val="PRESReference"/>
      </w:pPr>
      <w:r w:rsidRPr="00B57B36">
        <w:t>References</w:t>
      </w:r>
    </w:p>
    <w:p w14:paraId="2CF138D3" w14:textId="3CA584A7" w:rsidR="00600535" w:rsidRPr="00B57B36" w:rsidRDefault="00600535" w:rsidP="00600535">
      <w:pPr>
        <w:pStyle w:val="PRES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="00063D8F">
        <w:rPr>
          <w:lang w:val="en-GB"/>
        </w:rPr>
        <w:t>PRES</w:t>
      </w:r>
      <w:r w:rsidRPr="00B57B36">
        <w:rPr>
          <w:lang w:val="en-GB"/>
        </w:rPr>
        <w:t xml:space="preserve"> Reference text].</w:t>
      </w:r>
    </w:p>
    <w:p w14:paraId="3D1DC76D" w14:textId="0BFC13AE" w:rsidR="00600535" w:rsidRPr="00B57B36" w:rsidRDefault="000052FB" w:rsidP="00600535">
      <w:pPr>
        <w:pStyle w:val="PRES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PRES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PRES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PRES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PRES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PRES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PRES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PRES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PRESReferencetext"/>
      </w:pPr>
    </w:p>
    <w:p w14:paraId="109395F4" w14:textId="5A3F1EBC" w:rsidR="00600535" w:rsidRPr="00B57B36" w:rsidRDefault="00600535" w:rsidP="00600535">
      <w:pPr>
        <w:pStyle w:val="PRES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PRES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PRES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PRES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PRES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F888E24" w:rsidR="006B4888" w:rsidRDefault="004628D2" w:rsidP="00E65B91">
      <w:pPr>
        <w:pStyle w:val="PRES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14C1EC5F" w14:textId="77777777" w:rsidR="00063D8F" w:rsidRDefault="00063D8F" w:rsidP="00E65B91">
      <w:pPr>
        <w:pStyle w:val="PRESReferencetext"/>
      </w:pPr>
      <w:bookmarkStart w:id="1" w:name="_GoBack"/>
      <w:bookmarkEnd w:id="1"/>
    </w:p>
    <w:sectPr w:rsidR="00063D8F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641A2" w14:textId="77777777" w:rsidR="00781840" w:rsidRDefault="00781840" w:rsidP="004F5E36">
      <w:r>
        <w:separator/>
      </w:r>
    </w:p>
  </w:endnote>
  <w:endnote w:type="continuationSeparator" w:id="0">
    <w:p w14:paraId="6DA82443" w14:textId="77777777" w:rsidR="00781840" w:rsidRDefault="0078184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841CA" w14:textId="77777777" w:rsidR="00781840" w:rsidRDefault="00781840" w:rsidP="004F5E36">
      <w:r>
        <w:separator/>
      </w:r>
    </w:p>
  </w:footnote>
  <w:footnote w:type="continuationSeparator" w:id="0">
    <w:p w14:paraId="51509AD1" w14:textId="77777777" w:rsidR="00781840" w:rsidRDefault="00781840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RES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PRES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PRES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PRES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PRES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PRES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NKgFAGpv5ZwtAAAA"/>
  </w:docVars>
  <w:rsids>
    <w:rsidRoot w:val="000E414A"/>
    <w:rsid w:val="000027C0"/>
    <w:rsid w:val="000052FB"/>
    <w:rsid w:val="000117CB"/>
    <w:rsid w:val="0003148D"/>
    <w:rsid w:val="00051566"/>
    <w:rsid w:val="00062A9A"/>
    <w:rsid w:val="00063D8F"/>
    <w:rsid w:val="00065058"/>
    <w:rsid w:val="00086C39"/>
    <w:rsid w:val="000A03B2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81840"/>
    <w:rsid w:val="007A7BBA"/>
    <w:rsid w:val="007B0C50"/>
    <w:rsid w:val="007C1A43"/>
    <w:rsid w:val="00813288"/>
    <w:rsid w:val="008168FC"/>
    <w:rsid w:val="00830996"/>
    <w:rsid w:val="008345F1"/>
    <w:rsid w:val="0085208F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E377D"/>
    <w:rsid w:val="00AF4F05"/>
    <w:rsid w:val="00B17FBD"/>
    <w:rsid w:val="00B315A6"/>
    <w:rsid w:val="00B31813"/>
    <w:rsid w:val="00B33365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7009A279-D236-45E0-BE9D-C9FE4C64E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PRES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PRES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SAuthors">
    <w:name w:val="PRES Authors"/>
    <w:basedOn w:val="PRESBodytext"/>
    <w:link w:val="PRESAuthorsChar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PRESTitle">
    <w:name w:val="PRES Title"/>
    <w:next w:val="PRESAuthors"/>
    <w:link w:val="PRESTitleChar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PRESAuthorsChar">
    <w:name w:val="PRES Authors Char"/>
    <w:link w:val="PRES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PRESTitleChar">
    <w:name w:val="PRES Title Char"/>
    <w:link w:val="PRES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PRESHeading1">
    <w:name w:val="PRES Heading1"/>
    <w:next w:val="PRES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PRESBodytext">
    <w:name w:val="PRES Body text"/>
    <w:link w:val="PRESBodytextChar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PRESheadingx">
    <w:name w:val="PRES headingx"/>
    <w:next w:val="PRESBodytext"/>
    <w:link w:val="PRESheadingxChar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PRESAddress">
    <w:name w:val="PRES Address"/>
    <w:link w:val="PRESAddressChar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PRESBodytextChar">
    <w:name w:val="PRES Body text Char"/>
    <w:link w:val="PRES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PRESReference">
    <w:name w:val="PRES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PRESCaption">
    <w:name w:val="PRES Caption"/>
    <w:link w:val="PRESCaptionChar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PRESheadingxChar">
    <w:name w:val="PRES headingx Char"/>
    <w:link w:val="PRES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PRESCaptionChar">
    <w:name w:val="PRES Caption Char"/>
    <w:link w:val="PRES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PRESBodytextItalic">
    <w:name w:val="PRES Body text (Italic)"/>
    <w:basedOn w:val="PRES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PRES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PRESemail">
    <w:name w:val="PRES email"/>
    <w:next w:val="PRES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PRESAddressChar">
    <w:name w:val="PRES Address Char"/>
    <w:basedOn w:val="DefaultParagraphFont"/>
    <w:link w:val="PRES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PRESBodytextBold">
    <w:name w:val="PRES Body text (Bold)"/>
    <w:basedOn w:val="PRESBodytext"/>
    <w:rsid w:val="00901EB6"/>
    <w:rPr>
      <w:b/>
    </w:rPr>
  </w:style>
  <w:style w:type="paragraph" w:customStyle="1" w:styleId="PRESnumberingbullets">
    <w:name w:val="PRES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numbering1">
    <w:name w:val="PRES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PRESnumberinga">
    <w:name w:val="PRES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paragraph" w:customStyle="1" w:styleId="PRESListbullets">
    <w:name w:val="PRES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Referencetext">
    <w:name w:val="PRES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Tabletitle">
    <w:name w:val="PRES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PRESAcknowledgementstitle">
    <w:name w:val="PRES Acknowledgements title"/>
    <w:next w:val="PRES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PRESEquation">
    <w:name w:val="PRES Equation"/>
    <w:basedOn w:val="PRESBodytext"/>
    <w:next w:val="PRES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PRESHeadingxx">
    <w:name w:val="PRES Headingxx"/>
    <w:basedOn w:val="PRESheadingx"/>
    <w:link w:val="PRESHeadingxxChar"/>
    <w:qFormat/>
    <w:rsid w:val="000F787B"/>
    <w:pPr>
      <w:numPr>
        <w:ilvl w:val="0"/>
        <w:numId w:val="0"/>
      </w:numPr>
    </w:pPr>
  </w:style>
  <w:style w:type="character" w:customStyle="1" w:styleId="PRESHeadingxxChar">
    <w:name w:val="PRES Headingxx Char"/>
    <w:basedOn w:val="PRESheadingxChar"/>
    <w:link w:val="PRES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8B2DA-5214-48D5-821A-141F4A7EE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093</Words>
  <Characters>623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W</cp:lastModifiedBy>
  <cp:revision>3</cp:revision>
  <cp:lastPrinted>2015-05-12T18:31:00Z</cp:lastPrinted>
  <dcterms:created xsi:type="dcterms:W3CDTF">2018-01-22T13:13:00Z</dcterms:created>
  <dcterms:modified xsi:type="dcterms:W3CDTF">2018-01-2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